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TechInnovate Solutions Nigeria</w:t>
      </w:r>
      <w:r>
        <w:br/>
      </w:r>
      <w:r>
        <w:t xml:space="preserve">Abuja Technology Village, Phase II</w:t>
      </w:r>
      <w:r>
        <w:br/>
      </w:r>
      <w:r>
        <w:t xml:space="preserve">Abuja, Federal Capital Territory</w:t>
      </w:r>
    </w:p>
    <w:p>
      <w:pPr>
        <w:pStyle w:val="BodyText"/>
      </w:pPr>
      <w:r>
        <w:t xml:space="preserve">October 26, 2023</w:t>
      </w:r>
    </w:p>
    <w:p>
      <w:pPr>
        <w:pStyle w:val="BodyText"/>
      </w:pPr>
      <w:r>
        <w:t xml:space="preserve">Subject: Application for Computer Engineering Internship Position</w:t>
      </w:r>
    </w:p>
    <w:p>
      <w:pPr>
        <w:pStyle w:val="BodyText"/>
      </w:pPr>
      <w:r>
        <w:t xml:space="preserve">Dear Hiring Manager,</w:t>
      </w:r>
    </w:p>
    <w:p>
      <w:pPr>
        <w:pStyle w:val="BodyText"/>
      </w:pPr>
      <w:r>
        <w:t xml:space="preserve">I am writing to express my enthusiastic interest in the Computer Engineering Internship position at TechInnovate Solutions Nigeria, as advertised on the Nigerian Tech Hub Careers portal. As a final-year Computer Engineering student at the University of Abuja, with a specialization in software development and network infrastructure, I have closely followed your company's pioneering work in digital transformation across Nigeria. My academic achievements, hands-on technical projects, and deep commitment to leveraging technology for Nigeria's socio-economic growth align precisely with the vision driving TechInnovate Solutions' initiatives here in Abuja.</w:t>
      </w:r>
    </w:p>
    <w:p>
      <w:pPr>
        <w:pStyle w:val="BodyText"/>
      </w:pPr>
      <w:r>
        <w:t xml:space="preserve">My academic journey at the University of Abuja has equipped me with a robust theoretical foundation and practical expertise directly applicable to your internship program. I have completed advanced coursework including Advanced Data Structures, Computer Networks, Embedded Systems Design, and Artificial Intelligence Fundamentals – all supplemented by rigorous laboratory work. My final year project, "Smart Traffic Management System for Abuja Using IoT Sensors," earned departmental recognition for its innovative approach to solving urban congestion challenges through real-time data processing. This project involved designing a C++-based embedded system prototype that integrated with cloud infrastructure using AWS IoT Core, demonstrating my ability to bridge hardware and software engineering principles – a critical competency for the Computer Engineering role I seek.</w:t>
      </w:r>
    </w:p>
    <w:p>
      <w:pPr>
        <w:pStyle w:val="BodyText"/>
      </w:pPr>
      <w:r>
        <w:t xml:space="preserve">Beyond academics, I have actively contributed to Nigeria's tech ecosystem through volunteer initiatives in Abuja. As a member of the Abuja Chapter of Women in Technology (WiT), I co-led a workshop on "Introduction to Cybersecurity for Small Businesses" at the National Information Technology Development Agency (NITDA) facilities, reaching over 75 local entrepreneurs. This experience honed my ability to translate complex technical concepts into accessible solutions – a skill I believe is vital as Nigeria accelerates its digital economy through initiatives like the National Digital Economy Policy and Strategy (NDEPS). I've also developed mobile applications using React Native that support community health workers in rural Abuja, showcasing my commitment to technology with social impact.</w:t>
      </w:r>
    </w:p>
    <w:p>
      <w:pPr>
        <w:pStyle w:val="BodyText"/>
      </w:pPr>
      <w:r>
        <w:t xml:space="preserve">My technical proficiency spans multiple domains crucial for modern Computer Engineering roles: Python and Java programming, SQL database management, network configuration (Cisco CCNA-level skills), and cloud platforms including AWS and Azure. I recently completed a certification in Cloud Security Architecture through the Nigerian Communications Commission (NCC) accredited training program. What particularly excites me about TechInnovate Solutions is your recent deployment of AI-powered agricultural analytics for farmers across the Middle Belt – an initiative that directly addresses Nigeria's food security challenges while leveraging cutting-edge computer engineering solutions. I am eager to contribute to projects like this by applying my skills in machine learning model optimization and scalable system architecture.</w:t>
      </w:r>
    </w:p>
    <w:p>
      <w:pPr>
        <w:pStyle w:val="BodyText"/>
      </w:pPr>
      <w:r>
        <w:t xml:space="preserve">I understand that Abuja serves as Nigeria's technological nerve center, housing key institutions like NITDA, the National Cybersecurity Centre (NCSC), and numerous tech startups. My decision to pursue this internship specifically in Nigeria's capital city stems from a profound belief in its potential to drive continental innovation. Having grown up in Gwagwalada Area Council of Abuja, I've witnessed firsthand how technology bridges educational gaps and empowers communities – experiences that fuel my dedication to creating solutions for Nigeria's unique context rather than importing foreign models. The dynamic tech scene here, with its rapid adoption of fintech, agritech, and e-government services, provides the ideal environment for an intern to develop both technical skills and cultural competence.</w:t>
      </w:r>
    </w:p>
    <w:p>
      <w:pPr>
        <w:pStyle w:val="BodyText"/>
      </w:pPr>
      <w:r>
        <w:t xml:space="preserve">What sets me apart is my proactive engagement with Nigeria's technology landscape. I maintain a personal GitHub repository featuring 30+ projects including: a blockchain-based land title verification system (using Hyperledger Fabric) developed for Abuja State Land Bureau collaboration; an open-source library for Nigerian currency processing; and contributions to the National Identity Management Commission's (NIMC) civic tech initiative. I also regularly attend meetups hosted by Lagos Digital Innovation Hub – though based in Abuja, I recognize the national connectivity that makes Nigeria's tech ecosystem truly powerful. My understanding of local challenges like power instability and mobile-first user behavior informs my engineering approach.</w:t>
      </w:r>
    </w:p>
    <w:p>
      <w:pPr>
        <w:pStyle w:val="BodyText"/>
      </w:pPr>
      <w:r>
        <w:t xml:space="preserve">I am particularly impressed by TechInnovate Solutions' commitment to developing homegrown talent through your "Naija Tech Rising" mentorship program. I am confident that my blend of academic rigor, practical experience in Abuja's tech ecosystem, and passion for Nigeria's digital future would allow me to contribute meaningfully from day one. My resume, attached for your review, provides further detail on my qualifications including a 3.8 GPA in Computer Engineering (Class of 2024) and professional development certifications.</w:t>
      </w:r>
    </w:p>
    <w:p>
      <w:pPr>
        <w:pStyle w:val="BodyText"/>
      </w:pPr>
      <w:r>
        <w:t xml:space="preserve">As a Nigerian computer engineering student deeply invested in our nation's technological advancement, I am eager to bring my technical skills and local perspective to TechInnovate Solutions. I would be honored to contribute to your mission of building scalable, contextually relevant technology solutions right here in Abuja. Thank you for considering my application as part of your Internship Application Letter process. I look forward to discussing how my background aligns with your team's objectives and am available for an interview at your earliest convenience.</w:t>
      </w:r>
    </w:p>
    <w:p>
      <w:pPr>
        <w:pStyle w:val="BodyText"/>
      </w:pPr>
      <w:r>
        <w:t xml:space="preserve">Sincerely,</w:t>
      </w:r>
    </w:p>
    <w:p>
      <w:pPr>
        <w:pStyle w:val="BodyText"/>
      </w:pPr>
      <w:r>
        <w:t xml:space="preserve">Oluwaseun Adewale</w:t>
      </w:r>
    </w:p>
    <w:p>
      <w:pPr>
        <w:pStyle w:val="BodyText"/>
      </w:pPr>
      <w:r>
        <w:t xml:space="preserve">Computer Engineering Student (Final Year)</w:t>
      </w:r>
    </w:p>
    <w:p>
      <w:pPr>
        <w:pStyle w:val="BodyText"/>
      </w:pPr>
      <w:r>
        <w:t xml:space="preserve">University of Abuja, Nigeria</w:t>
      </w:r>
      <w:r>
        <w:br/>
      </w:r>
      <w:r>
        <w:t xml:space="preserve">+234 805 123 4567 | olu.adewale@unibj.edu.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4T05:50:17Z</dcterms:created>
  <dcterms:modified xsi:type="dcterms:W3CDTF">2026-07-14T05:50:17Z</dcterms:modified>
</cp:coreProperties>
</file>

<file path=docProps/custom.xml><?xml version="1.0" encoding="utf-8"?>
<Properties xmlns="http://schemas.openxmlformats.org/officeDocument/2006/custom-properties" xmlns:vt="http://schemas.openxmlformats.org/officeDocument/2006/docPropsVTypes"/>
</file>